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2.</w:t>
      </w:r>
      <w:r>
        <w:t xml:space="preserve"> </w:t>
      </w:r>
      <w:r>
        <w:t xml:space="preserve">เครื่องมือที่ใช้ในงานช่าง</w:t>
      </w:r>
      <w:r>
        <w:t xml:space="preserve"> </w:t>
      </w:r>
      <w:r>
        <w:t xml:space="preserve">1</w:t>
      </w:r>
      <w:r>
        <w:t xml:space="preserve"> </w:t>
      </w:r>
      <w:r>
        <w:t xml:space="preserve">ก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คุณครูปลายทางและนักเรียนปลายทางทุกคนนะคะ โดยพบกับคุณครูสุทรี สาธุภาพ หรือคุณครู</w:t>
      </w:r>
    </w:p>
    <w:p>
      <w:pPr>
        <w:pStyle w:val="BodyText"/>
      </w:pPr>
      <w:r>
        <w:t xml:space="preserve">(คุณครูณัฐทิยา) และพบกับคุณครูณัฐ เรียกว่าคุณครูฝ้ายนะคะ สำหรับวันนี้นะคะ กันเลยดีกว่าค่ะ</w:t>
      </w:r>
    </w:p>
    <w:p>
      <w:pPr>
        <w:pStyle w:val="BodyText"/>
      </w:pPr>
      <w:r>
        <w:t xml:space="preserve">(คุณครูสุนทรี) เมื่อสัปดาห์ที่แล้วเราของมาใช่ไหมคะ เด็ก ๆ ก็คงรู้แล้วว่าเราจะเรียน ครูนกมีคำถามนะคะ ความคิดค่ะ นักเรียนรู้จักช่างอะไรบ้างนักเรียนรู้จัดช่างอะไรบ้าง ให้ตอบมา 1 ช่างพอนะคะ 1 ช่าง ขอคนละ 1 ช่าง ครูฝ้ายคะขอ 1 ช่างค่ะ</w:t>
      </w:r>
    </w:p>
    <w:p>
      <w:pPr>
        <w:pStyle w:val="BodyText"/>
      </w:pPr>
      <w:r>
        <w:t xml:space="preserve">(คุณครูณัฐทิยา) เป็นช่างไฟฟ้าคุณครูนก พอเราได้คำตอบจากเพื่อนแล้วนะคะ เราก็ถามเพื่อนค่ะ แล้วช่างที่เพื่อนบอกนั้นใช้เครื่องมืออะไรบ้าง ใช้ครีมค่ะ สำหรับตัดสายไฟแบครูนกตอบบ้างค่ะ ช่างเย็บผ้าค่ะ พอเราบอกชื่อช่างปุ๊บ เราก็ต้องเครื่องมือที่ช่างใช้นะคะ มีเข็ม มีด้าย มีจักร แบบนี้นะคะ ให้เวลาเด็กแค่ สนทนากันเล็กน้อย เรียบร้อยแล้วค่ะ</w:t>
      </w:r>
    </w:p>
    <w:p>
      <w:pPr>
        <w:pStyle w:val="BodyText"/>
      </w:pPr>
      <w:r>
        <w:t xml:space="preserve">(คุณครูณัฐทิยา) สำหรับจุดประสงค์ในวันนี้นะคะ เรามีด้วยกัน 3 ข้อค่ะ มาดูในส่วนของข้อที่ 1 ค่ะ ข้อที่ 1 นะคะ ค่ะ ฝึกปฏิบัติใช้เครื่องมีในงานช่างที่ถูกต้องและในส่วนข้อที่ 3. นะคะ เห็นความสำคัญ ของการใช้เครื่องมืออย่างปลอดภัยนั่นเองค่ะ</w:t>
      </w:r>
    </w:p>
    <w:p>
      <w:pPr>
        <w:pStyle w:val="BodyText"/>
      </w:pPr>
      <w:r>
        <w:t xml:space="preserve">(คุณครูสุนทรี) ค่ะ เราจะม่าเรียนรู้ในเรื่องอะไรกัน ก็คือเรื่องเครื่อในงานช่างค่ะ คุณครูก็ได้ยกตัวอย่าง มาให้เด็ก ๆ ได้ดูตรงนี้นะคะ อันนี้เป็นแค่ตัวอย่างนะคะ คำถามชวนคิดค่ะ ทำไมต้องมีเครื่องมือที่ใช้ในงานช่าง ทำไมเราต้องมีเครื่องมือที่ใช้ในงานช่าง ค่ะ ครูฝ้ายคะ ช่างไฟฟ้า ทำไมต้อ</w:t>
      </w:r>
    </w:p>
    <w:p>
      <w:pPr>
        <w:pStyle w:val="BodyText"/>
      </w:pPr>
      <w:r>
        <w:t xml:space="preserve">(คุณครูณัฐทิยา) ก็เพื่อที่จะอำนวยความสะดวกใน เครื่องใช้ไฟฟ้าหรืออาจจะไปตัดสายไฟอะไรลักษณะนี้ค่ะ เย็บผ้า ถ้าครูนกไม่มีเเข็ม ครูนกจะนำด้ายเข้าไปในผ้าคงจะลำบากหน้าดู เพื่อที่จะสะดวกในเรื่องของการเย็บผ้าค่ะ เก่งมากเลยค่ะเครื่องมือที่ใช้ในงานช่างนะคะ หมายถึง ประหยัดเวลาและแรงงานของผู้ที่ปฏิบัตินั่นเองนะคะ</w:t>
      </w:r>
    </w:p>
    <w:p>
      <w:pPr>
        <w:pStyle w:val="BodyText"/>
      </w:pPr>
      <w:r>
        <w:t xml:space="preserve">(คุณครูณัฐทิยา) สำหรับเครื่องมือนะคะ เราก็มีด้วยกัน วัดนะคะ เด็ก ๆ ก็คงจะทราบแล้วว่าวัดนี่ ที่เราจะใช้หรือเครื่องมือที่เราจะใช้ก็จะมี ไม้บรรทัดนะคะ มีไม้เมตรนะคะ แล้วก็มีสายวัด ใช้ในการวัดทั้งหมดทั้งสิ้นนะคะเราก็อาจจะใช้ไม้บรรทัดถ้าเกิดเราเย็บผ้า เราเย็บผ้าหรือช่างผ้าเราก็จะใช้สายวัดนะคะ ในเรื่องของความยาวมาก ๆ ใช่ไหมคะ ถึงจะใช้ตลับ2 ค่ะ เครื่องมือประเภท ตัดและผ่านะคะ มีอะไรบ้างเอ่ย มีมีดคัตเตอร์ มีเลื่อย กรรไกรก็เอาไว้ตัดกระดาษให้ขาด ส่วนมีดคัตเตอร์ ก็เอาไว้กีดหรือตัดกระดาษ กีดกระดาษนะคะ เลื่อยท่อน้ำนะคะ เป็นต้น</w:t>
      </w:r>
    </w:p>
    <w:p>
      <w:pPr>
        <w:pStyle w:val="BodyText"/>
      </w:pPr>
      <w:r>
        <w:t xml:space="preserve">(คุณครูณัฐทิยา) สำหรับในส่วนต่อไปนะคะ ก็จะเป็นเครื่องมือประเภทตอกนะคะ หัวยางนะคะ ซึ่งมีลักษณะแบบนี้ ซึ่งค้อนหัวยางก็จะใช้งานละเอียก นิดหนึ่งนะคะ ส่วนค้อนหัวหงอนนะคะ ด้วยนั่นเองค่ะ บางทีเราตกไปอาจจะเบี้ยวเราก็จะใช้ด้านที่หัวหงอนงัดขึ้นมา งัดขึ้นมานะคะ</w:t>
      </w:r>
    </w:p>
    <w:p>
      <w:pPr>
        <w:pStyle w:val="BodyText"/>
      </w:pPr>
      <w:r>
        <w:t xml:space="preserve">(คุณครูณัฐทิยา) ถูกต้องแล้วค่ะ ซึ่งคุณคคูแนะนำในเรื่องของครีมค่ะ มากนะคะ อันนี้ก็ให้ดูตัวอย่าคีมปากจรเคีมปากแหลมแล้วก็คีมปากแบนนะคะ ก็คืออาจจะได้จตัดด้วย จับยึดได้ด้วย เจ้าคีมปากแหลมกับคีมปากแบน ยาวนะคะ สามารถที่จะจับชิ้นงานเล็ก ๆ ได้นะคะ ประเภทขันและไขนะคะ สำหรับประเภทขันแลก็จะมีปะแจปากปาย ปากคล้ายกับตัวยูนะคะ เอาไว้ขันหรือไขน็อตต่าง ๆ นะคะ นะคะ ซึ่งจตะมีวงแหวนนะคะ มีเหลี่ยมด้วยก็จะใช้กับพวกน็อตนะคะ ขันและคลาย ต่าง ๆ นั่นเองค่ะ</w:t>
      </w:r>
    </w:p>
    <w:p>
      <w:pPr>
        <w:pStyle w:val="BodyText"/>
      </w:pPr>
      <w:r>
        <w:t xml:space="preserve">(คุณครูสุนทรี) ค่ะ ซึ่งตรงนี้ก็จะมีขนาดไซซ์ของเขา นี่ เราก็ต้องใช้ให้ตรงกับสกูรที่จะใช้ ให้ตรงกันนั่นเองค่ะ</w:t>
      </w:r>
    </w:p>
    <w:p>
      <w:pPr>
        <w:pStyle w:val="BodyText"/>
      </w:pPr>
      <w:r>
        <w:t xml:space="preserve">(คุณครูณัฐทิยา) ต่อไปค่ะ ก็จะเป็นไขควงแบนนะคะ ค่อนข้างแบนลักษณะในภาพนี้เลย แล้วก็ไขควงแนะคะ</w:t>
      </w:r>
    </w:p>
    <w:p>
      <w:pPr>
        <w:pStyle w:val="BodyText"/>
      </w:pPr>
      <w:r>
        <w:t xml:space="preserve">(คุณครูสุนทรี) ต่อไปค่ะ เครื่องมือ ประเภทเจาะนะคะ อันนี้ก็จะเป็นสว่านไฟฟ้า ด้วยนะคะ ถ้าจะใช้เกี่ยวกับไฟฟ้า ก็ต้องอยู่ใรผู้ปกครองด้วยนะคะ ตอนนี้ค่ะ ดูให้รู้ใช้ให้เด็ก ตอนนี้เด็ก ๆ ได้เรียนทฤษฎีไปแล้ว เพิ่มเติมค่ะ จากวิทยากรของเราว่าเขาจะให้ควารูํเพิ่มเติม เดี๋ยวไปชมกันเลยค่ะ เรื่องให้ช่วยเหลือค่ะ อาจจะให้ครูปวิธีที่อยู่ในห้อง แต่ครูนกมีเครื่องมือของเด็กปลายทางด้วยค่ะ แบบนี้ค่ะ เด็ก ๆ บอกว่าอันนี้เอาไว้ทำอะไรคะ นี่หรอครับ อันนี้คือ เลื่อยไหมครับครูนก ใช่ไหม เป็นเลื่อยลันดานะคะ</w:t>
      </w:r>
    </w:p>
    <w:p>
      <w:pPr>
        <w:pStyle w:val="BodyText"/>
      </w:pPr>
      <w:r>
        <w:t xml:space="preserve">(คุณครูสุนทรี) อันนี้น่าจะเอาไว้ใช้เวลสเป็นช่างกันไหมคะ นี่คือเครื่องมือช่าง แสดงว่าเด็ก ๆ นี่อาจจะอยากเป็นช่าง ก็เลยมีเครื่องมือพวกนี้ใช่ไหมคะ ครูนกเก็บก่อนดีกว่านะคะ แต่ครูนกสงสัยค่ะ ว่าเครื่องมือช่างมันมีหลายอย่างค่ะ ครูปรเมษฐ ครูนกก็มีส่นวัดมาค่ะสายวัดหรอคะ</w:t>
      </w:r>
    </w:p>
    <w:p>
      <w:pPr>
        <w:pStyle w:val="BodyText"/>
      </w:pPr>
      <w:r>
        <w:t xml:space="preserve">(คุณครูสุนทรี) ใช่ค่ะ เวลาที่เราไปตัดเสื้อเขาก็จะวัดโดยสายวัด เพราะว่าอะไรรู้ไหมคะ // เพราะว่าอะไรครับ มันมีความโค้ง จะม้วนได้ตามตัว เขาเลยใช้สายวัด ขอวัดตัวครูปรเมษฐได้ไหมคะ คาดถึงแน่นอนครับครูนกครับ ขอโทษนะครับ ครูนกโอบครู</w:t>
      </w:r>
    </w:p>
    <w:p>
      <w:pPr>
        <w:pStyle w:val="BodyText"/>
      </w:pPr>
      <w:r>
        <w:t xml:space="preserve">(คุณครูปรเมษฐ) วัด ครูนกไม่สามารถที่จะบอกได้ เอาเป็นว่าลดนะคะ แบบนี่ค่ะ แต่ครูนกอยากให้ครู ช่วยแนะนำอุปกรณ์ของช่างที่คุณครูปรเมษฐดูแลอยู่ได้ไหมคะ ใช่ค่ะ ถ้าเป็นเกี่ยวกับเรื่องช่างเย็บผ้านี่เราจะใช้สายวัดใช่ไหมครับ แต่ถ้าเกี่ยวกับงานช่าง จะใช้ตัวนี้ครับครูนก นี่คือตลับเมตรครับ ตลับเมตรนี่เอาไว้วัดนะครับ สิ่งต่าง ๆ นะครับที่เกี่ยวกับงานช่าง ก็จะมีหน่วยเป็นนิ้วกับเป็นเซนติเมตรนะครับ เราต้องการกี่นิ้วกี่เซนติเมตรแล้วเราก็จะวัด</w:t>
      </w:r>
    </w:p>
    <w:p>
      <w:pPr>
        <w:pStyle w:val="BodyText"/>
      </w:pPr>
      <w:r>
        <w:t xml:space="preserve">(คุณครูสุนทรี) วัดไม้ชิ้นนี้แล้วกันค่ะ ระวังนะครับ เพราะว่าตลับเมตรมันมีความบาง ถ้าเกิดเราไม่สวมถุงมือบาดได้เลยนะครัล</w:t>
      </w:r>
    </w:p>
    <w:p>
      <w:pPr>
        <w:pStyle w:val="BodyText"/>
      </w:pPr>
      <w:r>
        <w:t xml:space="preserve">(คุณครูสุนทรี) ลองวัดให้ดูได้ไหมคะ ช่วยจับหน่อยนะครับ นี่นะครับ ต้องการความยาวของไม้ใช่ไหมครับ แล้วก็วัดไปไม้ชิ้นนี้มีความยาวประมาณนะคะครับ มีความยาวประมาณ // 11 นิ้วนะครับ เกือบ 12 แต่ถ้าเป็นเซน ก็เกือบ 30 เซน แบบนี้ค่ะ ก็คือเราเกี่ยวที่หัวโต๊ะไว้ ที่เราจะวัดนะคะ // ปล่อยเลยนะครับ ต้องเก็บอย่างระมัดระวังด้วยนะครับ แล้วมีอะไรอีกคะ // ก็มีอุปกรณ์เกี่ยวของการวัดแล้วก็ตัดครับ มีอะไรบ้าง</w:t>
      </w:r>
    </w:p>
    <w:p>
      <w:pPr>
        <w:pStyle w:val="BodyText"/>
      </w:pPr>
      <w:r>
        <w:t xml:space="preserve">(คุณครูสุนทรี) มีตัด นี่เลยใช่ไหมคะ กรรไกร กรรไกรกับคัตเตอร์ ได้นะคะ // ถ้าเป็นคัดเตอร์ จะใช้ในการกรีด เป็นการกรีดก็ได้</w:t>
      </w:r>
    </w:p>
    <w:p>
      <w:pPr>
        <w:pStyle w:val="BodyText"/>
      </w:pPr>
      <w:r>
        <w:t xml:space="preserve">(คุณครูสุนทรี) ครูนกแนะนำนะคะ เราไม่คสรที่จะเอามาตัดกระดาษค่ะ เพราะว่าความคมของกรรไกรนั้นหมดไปนะคะ ส่วนกรรไกรที่ พอไปตัดผ้ามันก็จะไม่เข้านั่นเองนะคะ กรือทื่อค่ะ แล้ววันนี้ครูนกจะให้ผม</w:t>
      </w:r>
    </w:p>
    <w:p>
      <w:pPr>
        <w:pStyle w:val="BodyText"/>
      </w:pPr>
      <w:r>
        <w:t xml:space="preserve">(คุณครูสุนทรี) ไหนลองสาธิตการกรั// ได้ครับ เดี๋ยวต้องนำอุปกรณ์ออกก่อนนะครับ เดี๋ยวเราจะใช้แผ่นรองกีดหรือแผ่นรองกระดาษ กรีดนะครับ โดยใช้คัตเตรชอร์นะครับ ไม้บรรทัดครูนกจะให้ผมแบ่งกระดาษ</w:t>
      </w:r>
    </w:p>
    <w:p>
      <w:pPr>
        <w:pStyle w:val="BodyText"/>
      </w:pPr>
      <w:r>
        <w:t xml:space="preserve">(คุณครูสุนทรี) เอาแนวตั้งมาเลยค่ะครูปรเมษฐ ในการกรีดนะครับ ให้กระดาษแบ่งออกเป็น 2 ชิ้// ครับผม</w:t>
      </w:r>
    </w:p>
    <w:p>
      <w:pPr>
        <w:pStyle w:val="BodyText"/>
      </w:pPr>
      <w:r>
        <w:t xml:space="preserve">(คุณครูสุนทรี) ซึ่งไม้บรรทัดนี้ก็จะอยู่ ในเรื่องของการวัดเหมือนกัน ซึ่งเด็ก ๆ ก็ใช้เป็นกระจำนะคะ เวลาที่เพื่อนทำงานอยู่ เราไม่ควรที่จะแหย่เพื่อนหรือเล่นกับเพื่อนนะคะ // ครับ เรียบร้อยครับ แบ่งครึ่งกระดาษแล้วครับ</w:t>
      </w:r>
    </w:p>
    <w:p>
      <w:pPr>
        <w:pStyle w:val="BodyText"/>
      </w:pPr>
      <w:r>
        <w:t xml:space="preserve">(คุณครูสุนทรี) เป็น 2 ชิ้นแล้วค่ะ วิธีการใช้คัตเตอร์ในการกรีดนะครับ</w:t>
      </w:r>
    </w:p>
    <w:p>
      <w:pPr>
        <w:pStyle w:val="BodyText"/>
      </w:pPr>
      <w:r>
        <w:t xml:space="preserve">(คุณครูสุนทรี) แล้วอันนั้นละคะ เลื่อยนี่ใช้ในการตัดหรือผ่าน ครุนก เวลาใช้นี่ ใช้ตัดเหล็กก็เข้า ตัดท่อแป๊บตัดท่อแป๊บก็ได้ครับ</w:t>
      </w:r>
    </w:p>
    <w:p>
      <w:pPr>
        <w:pStyle w:val="BodyText"/>
      </w:pPr>
      <w:r>
        <w:t xml:space="preserve">(คุณครูสุนทรี) ได้ค่ะ ครูปรเมษฐจัดการเลยค่ะ ก็พอค่ะ วิธีการจับ ก็แบบนี้นะครับ ความจริงอีกแบบหนึ่งมันจะมีที่จับแบบนี้แล้วก็ถือท่านี้นะครับ มันท่อมากเลยครับ ไม่เข้า ทำอย่างไรดีครับ</w:t>
      </w:r>
    </w:p>
    <w:p>
      <w:pPr>
        <w:pStyle w:val="BodyText"/>
      </w:pPr>
      <w:r>
        <w:t xml:space="preserve">(คุณครูสุนทรี) ไม่ทราบค่ะ // ใบนี่ การใช้งานครับ เปลี่ยนไหมครับ</w:t>
      </w:r>
    </w:p>
    <w:p>
      <w:pPr>
        <w:pStyle w:val="BodyText"/>
      </w:pPr>
      <w:r>
        <w:t xml:space="preserve">(คุณครูสุนทรี) เปลี่ยนได้เลยนะคะ แล้วก็นำใบใหม่ใส่นะครับ น่าจะตัดได้ดีกว่าเดิมนะครับครับ ลองทำท่าตามได้เลยนะคะ นะครับ ก็ใช้ได้นะ เดี๋ยวตัดให้ขาดเลยนะครับครูนกต้องช่วยผมนะครับ</w:t>
      </w:r>
    </w:p>
    <w:p>
      <w:pPr>
        <w:pStyle w:val="BodyText"/>
      </w:pPr>
      <w:r>
        <w:t xml:space="preserve">(คุณครูสุนทรี) ช่วยทำอพไรครับ ให้กำลังใจครับ นี่ เรียบร้อยครับ ท่อขาดแล้วนะครับโดยใช้เลื่อยตัดเหล็กตัดครับ</w:t>
      </w:r>
    </w:p>
    <w:p>
      <w:pPr>
        <w:pStyle w:val="BodyText"/>
      </w:pPr>
      <w:r>
        <w:t xml:space="preserve">(คุณครูสุนทรี) หลังจากนี้ไปมีอะไรอีกไหมคะ นี่เป็นอุปกรณ์ที่ใชใช้ในการตอกนะครับครูนก ตอกตะปูลงบนไม้ค่ะ ด้านนี้นะครับ ด้านนี้เรียกว่าหัหัวค้อนนะครับใช้ในการตอก ส่วนด้านนี้ เรียกว่า</w:t>
      </w:r>
      <w:r>
        <w:t xml:space="preserve"> </w:t>
      </w:r>
      <w:r>
        <w:t xml:space="preserve">“</w:t>
      </w:r>
      <w:r>
        <w:t xml:space="preserve">หงอน</w:t>
      </w:r>
      <w:r>
        <w:t xml:space="preserve">”</w:t>
      </w:r>
      <w:r>
        <w:t xml:space="preserve"> </w:t>
      </w:r>
      <w:r>
        <w:t xml:space="preserve">หงอนตัวนี้ใช้ในการถอนตะปูว่าแล้ว เดี๋ยวเราตอกตะปูลงดีกว่าครับตอกลงบนไม้นี้นะ วิธีการจับนะครับ เด็ก ๆ ต้องจับด้ามค้อนให้มั่นนะครับ อาวุธนี้ ถ้าเราจับแน่นจนเกินไปมันก็อาทำร้ายเราได้ แต่ถ้าเราจับแบบมันก็จะทำงานได้อย่างสะดวก ช่วยน่ะค่ะ เดี๋ยวครูนกแล้วครูนกไม่กลัวผมจะทำพลาดหรืออย่าไรครับ เด็ก ๆ คะ ต้องระมัดระวังด้วยนะคะ ตรงนี้เราอย่าคิดว่าเราไม่มีส่วนร่วม แล้วเพื่อนตอก ได้ไหมคะ ไม่ได้เด็ดขาด นะคะ คนตอกตะปูกับคนจับจะต้องเป็นคนเดียวกัยนนคะเป็นคนคนเดียวกันนะคะ</w:t>
      </w:r>
    </w:p>
    <w:p>
      <w:pPr>
        <w:pStyle w:val="BodyText"/>
      </w:pPr>
      <w:r>
        <w:t xml:space="preserve">(คุณครูปรเมษฐ) ไม่อย่างนั้นมันเหมือนปุ๊บนี้ โดนนิ้วทันทีเลยนะครับ คนไหนตก คนนั้นก็ต้องเป็นคนจับ ตรงแล้วนะครับ ก็จับอีกทีหนึ่ง ไม่อยากให้ตอกตรงนี้ค่ะ อยากให้เยมุมตรงนี่นะคะ ถ้าจะย้าย เอาตะปูตัวเดิมนี่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ปรเมษฐ) วิธีการนะครับ ก็ใช้หงอน นี่ ตะปูก็ขึ้นมา จะตอกตรงนี้ใช่ไหมครับ หัวมุจะตอกตรงนี้ใช่ไหมครับ เด็ก ๆ รู้แล้ววิธีการตอกแล้วก็วิธีการถอนนะคะ จับยึดคะ เครื่องมือจับยึด</w:t>
      </w:r>
    </w:p>
    <w:p>
      <w:pPr>
        <w:pStyle w:val="BodyText"/>
      </w:pPr>
      <w:r>
        <w:t xml:space="preserve">(คุณครูสุนทรี) เดี๋ยว ๆ ครูนกนึกออกแล้วค่ะ ขึ้นแล้ว แล้วก็จะไขให้เบาะขึ้น สูงขึ้นสูงขึ้นนะคะ // จะได้ปั่นให้ถนัดใช่ไหม</w:t>
      </w:r>
    </w:p>
    <w:p>
      <w:pPr>
        <w:pStyle w:val="BodyText"/>
      </w:pPr>
      <w:r>
        <w:t xml:space="preserve">(คุณครูปรเมษฐ) ตอนนี้ครูนกมีลูกแล้วหรือครับ</w:t>
      </w:r>
    </w:p>
    <w:p>
      <w:pPr>
        <w:pStyle w:val="BodyText"/>
      </w:pPr>
      <w:r>
        <w:t xml:space="preserve">(คุณครูสุนทรี) มีแล้วค่ะ 2 คนแล้วค่ะ ก็จะต้องใช้ อย่างนี้ได้เลยครับครูนกครูนกครับ ใช้ปะแจเบอร์ 13</w:t>
      </w:r>
    </w:p>
    <w:p>
      <w:pPr>
        <w:pStyle w:val="BodyText"/>
      </w:pPr>
      <w:r>
        <w:t xml:space="preserve">(คุณครูปรเมษฐ) เบอร์ 13 ครูนกหยิบให้ผม ใช้ได้ครับ ครูนก</w:t>
      </w:r>
    </w:p>
    <w:p>
      <w:pPr>
        <w:pStyle w:val="BodyText"/>
      </w:pPr>
      <w:r>
        <w:t xml:space="preserve">(คุณครูสุนทรี) จับค่ะ // อันนี้เขาเรียกว่า ประแจปากตาย อีกฝั่งจะเป็นประแจแหวนครับ วิธีการ</w:t>
      </w:r>
    </w:p>
    <w:p>
      <w:pPr>
        <w:pStyle w:val="BodyText"/>
      </w:pPr>
      <w:r>
        <w:t xml:space="preserve">(คุณครูสุนทรี) ครูนกเคยทำให้ลูก แต่ทีนี้ค่ะ ดูค่ะ // ครับก็จะเอาขึ้นใช่ไหมครับ ก็ขันนะครับ ให้หลวมนะครับ เอาให้สูงสุดเลยคาะ ตอนนี้ลูกโตขึ้นเยอะแล้วหลวมแล้วครับครูนก ครูนกดึงขึ้นเลยครับ</w:t>
      </w:r>
    </w:p>
    <w:p>
      <w:pPr>
        <w:pStyle w:val="BodyText"/>
      </w:pPr>
      <w:r>
        <w:t xml:space="preserve">(คุณครูสุนทรี) ค่อย ๆ นะคะ ก็จะสูงขึ้น หลุดไปเลยค่ะ แค่นี้แหละค่ะ สูงสุดแล้วค่ะ // สูงสุดนะ ก็ขันคืนครับ ขันคืนก็คือขันตามเข็มนาฬิกาไปนะครับ แน่นแล้วครับครูนก ลองทดสอบ</w:t>
      </w:r>
    </w:p>
    <w:p>
      <w:pPr>
        <w:pStyle w:val="BodyText"/>
      </w:pPr>
      <w:r>
        <w:t xml:space="preserve">(คุณครูสุนทรี) ตรงค่ะ // ลูกครูนกน่าจะปั่น ขอบคุณมากเลยค่ะ วางจักรยานไว้ใกล้ ๆ เอ๊ะ มีอะไรอีกไหมคะ // มีอะไรอีกไหมครับครูนกอยากให้ผม</w:t>
      </w:r>
    </w:p>
    <w:p>
      <w:pPr>
        <w:pStyle w:val="BodyText"/>
      </w:pPr>
      <w:r>
        <w:t xml:space="preserve">(คุณครูสุนทรี) นี่ ๆ 2อย่างนี้ค่ะ</w:t>
      </w:r>
    </w:p>
    <w:p>
      <w:pPr>
        <w:pStyle w:val="BodyText"/>
      </w:pPr>
      <w:r>
        <w:t xml:space="preserve">(คุณครูปรเมษฐ) อันนี้เขาเรียกว่า</w:t>
      </w:r>
      <w:r>
        <w:t xml:space="preserve"> </w:t>
      </w:r>
      <w:r>
        <w:t xml:space="preserve">“</w:t>
      </w:r>
      <w:r>
        <w:t xml:space="preserve">ไขควง</w:t>
      </w:r>
      <w:r>
        <w:t xml:space="preserve">”</w:t>
      </w:r>
      <w:r>
        <w:t xml:space="preserve"> </w:t>
      </w:r>
      <w:r>
        <w:t xml:space="preserve">ใช้ในการขัน หรือการไขนะครับ นะครับ ไขให้แน่น หรือคลายให้หลวม</w:t>
      </w:r>
    </w:p>
    <w:p>
      <w:pPr>
        <w:pStyle w:val="BodyText"/>
      </w:pPr>
      <w:r>
        <w:t xml:space="preserve">(คุณครูสุนทรี) เรามีน็อตอะไรไหมคะ ในการขันน็อตนะ ให้แน่นหรือให้หลวม ก็ได้นะครับ</w:t>
      </w:r>
    </w:p>
    <w:p>
      <w:pPr>
        <w:pStyle w:val="BodyText"/>
      </w:pPr>
      <w:r>
        <w:t xml:space="preserve">(คุณครูสุนทรี) ตรงไหนดีคะ // ตรงนี่ก็จะมี น็อตอยู่ด้านใน อาจจะมองไม่เห็นนะคะ ตรงนี้ครับ</w:t>
      </w:r>
    </w:p>
    <w:p>
      <w:pPr>
        <w:pStyle w:val="BodyText"/>
      </w:pPr>
      <w:r>
        <w:t xml:space="preserve">(คุณครูสุนทรี) เห็นไหมเอ่ย // กรณีที่เหลวมจะขันให้แน่นจะไขให้แน่น ไขควงในการไขหรือขันนะครับ เดี๋ยวทำให้ดูนะครับ</w:t>
      </w:r>
    </w:p>
    <w:p>
      <w:pPr>
        <w:pStyle w:val="BodyText"/>
      </w:pPr>
      <w:r>
        <w:t xml:space="preserve">(คุณครูสุนทรี) ทำให้ดูหน่อยค่ะ ก็คือขันแบบนี้เลยมันก็จะ คลายแล้ว มีการ… เรียบน้อบเบรกได้แล้วครับ โอเคค่ะ</w:t>
      </w:r>
    </w:p>
    <w:p>
      <w:pPr>
        <w:pStyle w:val="BodyText"/>
      </w:pPr>
      <w:r>
        <w:t xml:space="preserve">(คุณครูสุนทรี) วันนี้ครูนกมารบกวนครูปรเมษเสียนานเลย</w:t>
      </w:r>
    </w:p>
    <w:p>
      <w:pPr>
        <w:pStyle w:val="BodyText"/>
      </w:pPr>
      <w:r>
        <w:t xml:space="preserve">(คุณครูปรเมษฐ) ยินดีครับ ยังมีเจาะอีกอย่างนะครับ</w:t>
      </w:r>
    </w:p>
    <w:p>
      <w:pPr>
        <w:pStyle w:val="BodyText"/>
      </w:pPr>
      <w:r>
        <w:t xml:space="preserve">(คุณครูสุนทรี) เตจาะนี่อันตรายสำหรับเด็ก ๆ ครูปรเมษฐอธิบายเลยได้ไหมคะ ใช้สว่านทำให้มันเป็นรู ก็จะมีสว่านมือกับสว่านไฟฟ้าเด็ก ๆ ก็ จะได้รู้จัก อาจจะไปดูของผู้ปกครองหรือของช่างที่บ้านนะครับ เดี๋ยวเด็ก ๆ ไปดูที่สไลด์ก็ได้นะคะ ขออนุญาตไปก่อนนะคะ เด็ก ๆ แล้วค่ะ ให้คุณครูนะคะ ช่วยกำกับดูแด้วยนะคะ ให้คำปรึกษาในเรื่อง เครื่องมือช่างนะคะ แล้วก็แจกใบงานที่ 13 นะคะ สำหรับเด็ก ๆ ค่ะ ฝึกใช้เครื่องมือช่าง ถ้าเกิดมีเครื่องมือช่างชนิดเดียวเด็ก ๆ ก็ วนกันนะคะ แล้วหลังจากนั้นค่ะ เด็ก ๆ ปฏิบัติใบงานที่ 13 กันค่ะ ใบงานของเรานะคะ ก็จะมีรูปภาพ แล้วก็จะมรให้เขียนคะ่ให้เขียนค่ะ คุณครูก็มีภาพมาให้เด็ก ๆ ดูนะคะ แล้วก็ให้เด็ก ๆ บอกว่าเราควรใช้เครื่องมือชนิดใด ภาพแรกค่ะ เขาบอกว่าใช้อะไรอะวัดความยาวไม้ดีนะ ตอบได้แล้วใช่ไหมคะ นักเรียนก็เขียนชื่อเครื่องมือเลยค่ะ อาจจะวาดภาพ หรือนักเรียนไปทำที่บ้าน นักเรียนอาจจะหารูปภาพมาติดก้ได้นะคะให้เด็ก ๆ นั่นได้ทั้งสาดภาพ เรามีภาพทั้งหมด 4 ภาพค่ะ ส่วนภาพที่ 3 ค่ะ ใช้อะไรงัดตะปูดีนะ สุดท้ายค่ะ ใช้อะไรไขดีนะ แบบไหน ลงมือปฏิบัติได้เลยค่ะ</w:t>
      </w:r>
    </w:p>
    <w:p>
      <w:pPr>
        <w:pStyle w:val="BodyText"/>
      </w:pPr>
      <w:r>
        <w:t xml:space="preserve">[เสียงดนตรี] ครูนกมีเรื่องให้ช่วยเหลือค่ะ ค่ะ แต่ครูนกมีเครื่องมทอของเด็กปลาสยทงเด็ก ๆ ส่งมาให้ครูนกค่ะ</w:t>
      </w:r>
    </w:p>
    <w:p>
      <w:pPr>
        <w:pStyle w:val="BodyText"/>
      </w:pPr>
      <w:r>
        <w:t xml:space="preserve">(คุณครูสุนทรี) มันเป็นอย่างนี้ค่ะ ส่งมาแล้วสงสัย คือเลื่อยนะครับครูนก ใช่ไหม</w:t>
      </w:r>
    </w:p>
    <w:p>
      <w:pPr>
        <w:pStyle w:val="BodyText"/>
      </w:pPr>
      <w:r>
        <w:t xml:space="preserve">(คุณครูสุนทรี) ใช่ค่ะ เป็นเลื่อน</w:t>
      </w:r>
    </w:p>
    <w:p>
      <w:pPr>
        <w:pStyle w:val="BodyText"/>
      </w:pPr>
      <w:r>
        <w:t xml:space="preserve">(คุณครูสุนทรี) อันนี้น่าจะเด็ก ๆ ใช้ตอนเล่นบทบาทสมมติกันนะคะ มีมาเยอะเลยค่ะ นี่คทอเครื่องมือช่าง น่าจะอยากเป็นช่างหรือเห็นคุณพ่อ อย่างคุณครูพ่อคุณแม่ ก็เลยมีเครื่องมือพวกนี้นะคะ แต่ครูนกสงฃสัยค่ะ ว่าเครื่องมือช่างนี่มันมีหลายอย่างใช่ไหมคะ ครูนกอยากจะเริ่มจากการ ครูปรเมษฐ ครูนกก็มีสายวัดมาค่ะ ช่างเย็บผ้า เวลาที่เราไปตัดผ้า เขาก็จะวัดด้วยสายวัด ใช่ไหมคะ // ใช่ครับ</w:t>
      </w:r>
    </w:p>
    <w:p>
      <w:pPr>
        <w:pStyle w:val="BodyText"/>
      </w:pPr>
      <w:r>
        <w:t xml:space="preserve">(คุณครูสุนทรี) เขาจะไม่ใช้ เพราะว่าอะไรรู้ไหมคะ</w:t>
      </w:r>
    </w:p>
    <w:p>
      <w:pPr>
        <w:pStyle w:val="BodyText"/>
      </w:pPr>
      <w:r>
        <w:t xml:space="preserve">(คุณครูปรเมษฐ) เพราะว่าอะไรครับ คือจะม้วนได้ตามตัว เขาเลยใช้สา่ยวัดใช้สายวัด ครูนกขอวัดเอวครูปรเมษฐ์ คาดถึงไหมเอ่ย</w:t>
      </w:r>
    </w:p>
    <w:p>
      <w:pPr>
        <w:pStyle w:val="BodyText"/>
      </w:pPr>
      <w:r>
        <w:t xml:space="preserve">(คุณครูปรเมษฐ) คาดถึงแน่นอนนะครับ นึกว่าโอบต้นไม้หรือครับ</w:t>
      </w:r>
    </w:p>
    <w:p>
      <w:pPr>
        <w:pStyle w:val="BodyText"/>
      </w:pPr>
      <w:r>
        <w:t xml:space="preserve">(คุณครูสุนทรี) ใช่ค่ะ ครูปรเมษฐ์ต้องลดช่วงเอวนะคะ ครูนกไม่สามารถที่จะบอกได้นะคะ เอาเป็นว่าเยอะแล้วกันนะคะ ครูปรเมษฐช่วยแนะนำอุปกที่ครูปรเมษฐ์ดูแล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ปรเมษฐ) ถ้าเป็นเกี่ยวกับเรื่องช่างตัดผ้านะครับ เกี่ยวกับงานช่าง จะใช้ตัวนี้ครับครูนก นี่คือตลับเมตรครับ ครูนกครับช่วงดึงหน่อยครับ นี่นะ ตลับเมตรเอาไว้วัดสิ่งต่าง ๆ ที่เกี่ยวกับงานช่างนะครับ ก็จะมีหน่วยเป็นนิ้ว กับเป็นเซนติเมตเซนติเมตร ก็คือว่าเวลาจะใช้นี่ เราก็จะกำหนดว่าเรามีกี่นิ้วกี่เซน ปล่อยก่อนนะครับ ระวังครับ เพราะว่าตลับเมตรแล้วก็เป็นสังกระสีนะครับ ถ้าเกิด เราไม่สวมถุงมือจะบาดมือ เดี๋ยวครูนกช่วยจับนะครับ ต้องการความความยาวของไม้ใช่ไหมครับ ก็เกี่ยวที่หัวไม่นะครับ หัวไว้แล้วก็วัดไป ไม้ชิ้นนี้มีความยาวประมาณ ครึ่งนะคะเกือบ 12 // แต่ถ้าเกิดเป็นเซนติเป็นเซนฯ ก็คือ 30 เซนฯ หรือว่า 1นั่นเองนะครับ</w:t>
      </w:r>
    </w:p>
    <w:p>
      <w:pPr>
        <w:pStyle w:val="BodyText"/>
      </w:pPr>
      <w:r>
        <w:t xml:space="preserve">(คุณครูสุนทรี) นะคะ อย่างนี้ค่ะ ก็คือเราเกี่ยวที่ ที่เราจะวัดนะคะ ครูนกจะปล่อยแล้วสนะคะ ครับต้องเก็ยอย่างระมัดระวังนะครับ</w:t>
      </w:r>
    </w:p>
    <w:p>
      <w:pPr>
        <w:pStyle w:val="BodyText"/>
      </w:pPr>
      <w:r>
        <w:t xml:space="preserve">(คุณครูสุนทรี) ค่ะ แล้วมีอะไรอีกคะ มีอะไรบ้าง</w:t>
      </w:r>
    </w:p>
    <w:p>
      <w:pPr>
        <w:pStyle w:val="BodyText"/>
      </w:pPr>
      <w:r>
        <w:t xml:space="preserve">(คุณครูสุนทรี) นี่เลยใช่ไหมคะ กรรไกร// ครับ คัทเตอร์ครับ กรรไกรกับคัทเตอร์ คัตเตอร์จะใช้ในการกรีดนะ กรีดกระ</w:t>
      </w:r>
    </w:p>
    <w:p>
      <w:pPr>
        <w:pStyle w:val="BodyText"/>
      </w:pPr>
      <w:r>
        <w:t xml:space="preserve">(คุณครูสุนทรี) ครูรกแนะนำนิดหนึ่งค่ะ ถ้ากรรไกร นะคะ เราไม่ควรที่จะมาตัดกระดาษค่ะ กรรไกรที่ตัดกระดาษ พอไปตัดผ้ามันก็เข้านั่นเองนะคะ ก็คือทือนั่นเอง</w:t>
      </w:r>
    </w:p>
    <w:p>
      <w:pPr>
        <w:pStyle w:val="BodyText"/>
      </w:pPr>
      <w:r>
        <w:t xml:space="preserve">(คุณครูปรเมษฐ) แล้ววันนี้ครูนกจะให้ผม… นำอุปกรณ์ออกก่อนนะครับ เดียวเราจะใช้แผ่นรองกรีด ในการนำมากรีดนะครับ โดยใช้คัทเตอร์ใช่ไหมครับ เอาแนวตั้งมาเลยค่าะครูปรเมษฐ เอค่ะ // ครูก็จะใช้คัดเตอร์ กับไม้บรรทัดในการกีดนะครับ ในเรื่องของการวัดเหมือนกัน ซึ่งเด็ก ๆ ก็ใช้นะคะ // ครับ</w:t>
      </w:r>
    </w:p>
    <w:p>
      <w:pPr>
        <w:pStyle w:val="BodyText"/>
      </w:pPr>
      <w:r>
        <w:t xml:space="preserve">(คุณครูสุนทรี) การกีดต้องใช้ความระมัดรมีของมีคม เวลาที่เพื่อนทำงานอยู่เราไม่ควรที่จะแหย่เพื่อน เรียบร้อยครับ แบ่งคราึ่งกระดาษแล้วนะครับ</w:t>
      </w:r>
    </w:p>
    <w:p>
      <w:pPr>
        <w:pStyle w:val="BodyText"/>
      </w:pPr>
      <w:r>
        <w:t xml:space="preserve">(คุณครูสุนทรี) เป็น 2 ชิ้นแล้วค่ะ นี่ก็คือวิธีการใช้คัทเตอร์ในการกีดนะครับ เลื่อยนี่ใช้ในการตัดนะครับ เลื่อยนี้นี่เขาเรียกว่า เขาเรียกว่าใบเลื่อยตัดเหล็กนะครับ ก็ตัดทาอแป๊บดีไหมครับครูนก</w:t>
      </w:r>
    </w:p>
    <w:p>
      <w:pPr>
        <w:pStyle w:val="BodyText"/>
      </w:pPr>
      <w:r>
        <w:t xml:space="preserve">(คุณครูสุนทรี) ได้ค่ะ // ได้ครับเดียวตักแบบแบ่งเลยนะครับ</w:t>
      </w:r>
    </w:p>
    <w:p>
      <w:pPr>
        <w:pStyle w:val="BodyText"/>
      </w:pPr>
      <w:r>
        <w:t xml:space="preserve">(คุณครูสุนทรี) เอาแค่ให้เด็ก ๆ เห็นภาพก็พอค่ ะก็จะคือมันจะจับแบบนี้ // แต่แบบนี้ก็ ครูนกครับ แต่มันทื่อมากเลยครับ ไม่เข้า อาจจะมีอายุการใช้งานครับ เปลี่ยนไหมครับ</w:t>
      </w:r>
    </w:p>
    <w:p>
      <w:pPr>
        <w:pStyle w:val="BodyText"/>
      </w:pPr>
      <w:r>
        <w:t xml:space="preserve">(คุณครูสุนทรี) เปลี่ยนได้เลยึ// นะครับ เดี๋ยวครูจะเปลี่ยนใยก่อนนะครับ เอาใบเก่าออกแล้วก็เอาใบใหม่ใส่ เด็ก ๆ ลองทำท่าตามได้เลยนะคะ นี่แล้วก็ล็อกให้อยู่เหมือรนเดิม แล้วก็ล็อกในเหมือนเดิม เอาไปตัดได้ ให้กำลังใจครับ ท่อขาดแล้วนะครับ ค่ะ หลังจากนี้ไป มีอะไรอีกไหมคะ // มีอะไรอีกครับ ค้อนไหมครับ ค้อนเป็นค้อนที่ใช้ในการตอกตะปูค่ะ // ตอกตะปูลง</w:t>
      </w:r>
    </w:p>
    <w:p>
      <w:pPr>
        <w:pStyle w:val="BodyText"/>
      </w:pPr>
      <w:r>
        <w:t xml:space="preserve">(คุณครูสุนทรี) ครูนกสงสัยว่า มันมีด้านี้กับก้านนี้</w:t>
      </w:r>
    </w:p>
    <w:p>
      <w:pPr>
        <w:pStyle w:val="BodyText"/>
      </w:pPr>
      <w:r>
        <w:t xml:space="preserve">(คุณครูปรเมษฐ) ครับ ด้านนี้นะครับ ส่วนด้านนี้เรียกว่าหงอน</w:t>
      </w:r>
    </w:p>
    <w:p>
      <w:pPr>
        <w:pStyle w:val="BodyText"/>
      </w:pPr>
      <w:r>
        <w:t xml:space="preserve">(คุณครูสุนทรี) หงอน /หงอนตรงนี้นี่ใช้ในการถอนตะปู ใช่ครับ ว่าแล้วเดี๋ยวเราไปตอกตะปูกันเลยนะครับวิธีการ วิธีการจับนะครับ เด็กๆ ก็จะต้องจับด้ามค้อนให้มั่นนะครับ อย่าแน่นจนเกินไป ถ้าเปรียบเหมือนอาวุธมันก็จะแว้งกัดเรา ทะนุถนอมมันก็จะทำงานได้อย่างสะดวกตรงแล้วก็ย้ำค้อนลงไปทีหนึ่ง</w:t>
      </w:r>
    </w:p>
    <w:p>
      <w:pPr>
        <w:pStyle w:val="BodyText"/>
      </w:pPr>
      <w:r>
        <w:t xml:space="preserve">(คุณครูสุนทรี) ครูนกอยากช่วยค่ะ เด็ก ๆ คะ ต้องระมัดระวังด้วยนเราอย่าคิดว่าเราจะไม่ได้มีส่วนร่วม เราช่วยเพื่อนจับแล้วเพื่อนตอกได้ไหมคะ ไม่ได้เด็ดขาด จะต้องเป็นคน ๆ เดียวกันนะคะ // เหมือนมันไม่ จับจังหวะไม่ตรงกันปุ๊บนี่ โดนนิ้วได้เลยนะครับ ตอนนี้ตะปูตรงแล้วนะครับ คราวนี้น้ำลงไปเลยไหมครับ</w:t>
      </w:r>
    </w:p>
    <w:p>
      <w:pPr>
        <w:pStyle w:val="BodyText"/>
      </w:pPr>
      <w:r>
        <w:t xml:space="preserve">(คุณครูสุนทรี) เดี๋ยวค่ะ ไม่อยากให้ตอกตรงนี้ค่ะ อยากจะย้ายไปตอกตรงหัวมุมตรงนี้ค่ะ ถ้าจะย้าย เอาตะปูตัวเดิมนี่หรือครับ ต้องถอนวิธีการก็คือเอาตรงนี้ถอนครับ ดึงขึ้น นี่ตะปูก็ขึ้นมา เอาไว้ก่อนดีกว่าค่ะ วิธีการตอกและวิธีการถอรต่อไปในเรื่องของการใช้จับยึดค่ะ เราจะใช้อะไรจับยึดคะ // ครูนก</w:t>
      </w:r>
    </w:p>
    <w:p>
      <w:pPr>
        <w:pStyle w:val="BodyText"/>
      </w:pPr>
      <w:r>
        <w:t xml:space="preserve">(คุณครูสุนทรี) นี่ค่ะครูปรเมษฐ์ ตอนนี้น้องโตขึ้นแล้ว แล้วก็อยากจะไขเบาะขึ้น // ครุนกก็มีลุกแล้วหรือครับนี่</w:t>
      </w:r>
    </w:p>
    <w:p>
      <w:pPr>
        <w:pStyle w:val="BodyText"/>
      </w:pPr>
      <w:r>
        <w:t xml:space="preserve">(คุณครูสุนทรี) มีแล้วค่ะ 2 เก็บเครื่องมือตรงนี้ก่อนค่ะ ก็จะต้องใช้…</w:t>
      </w:r>
    </w:p>
    <w:p>
      <w:pPr>
        <w:pStyle w:val="BodyText"/>
      </w:pPr>
      <w:r>
        <w:t xml:space="preserve">(คุณครูสุนทรี) ใช้อันไหนดีคะ ประแจปากตาย ครูนกไม่ได้ใส่แว่น //อันนี้ 13 ครับ ใช้ได้ครับ ปากตายนะครับ อีกฝั่งหนึ่งจะเป็นประแจแหวนนะครับ ก็จะใช้ในการจับ วิธีการ…</w:t>
      </w:r>
    </w:p>
    <w:p>
      <w:pPr>
        <w:pStyle w:val="BodyText"/>
      </w:pPr>
      <w:r>
        <w:t xml:space="preserve">(คุณครูสุนทรี) ตรงนี้ค่ะ ครูนกเคยทำให้ลูกค่ะ ใช่ค่ะ ก็ขันให้หลวมขันให้หลวมเลย เอาให้สูงสุดเลยค่ะ ค่อย ๆ นะคะ ก็จะค่อย ๆ มีความสูงขหลุดไปเลยค่ะ // ไม่เป็นไรครับได้แล้วนะ แน่น ๆ // ขัยนคืนก็คือขันตามเข็มแน่นแล้วครับครูนก ลองทดสอบ มั่นคงแล้ว ขอบคุณมากเลยค่ะ วางจักรยานไว้ใกล้ ๆ เดี๋ยวต้องบอกให้น้องมาขอบคุณครู</w:t>
      </w:r>
    </w:p>
    <w:p>
      <w:pPr>
        <w:pStyle w:val="BodyText"/>
      </w:pPr>
      <w:r>
        <w:t xml:space="preserve">(คุณครูปรเมษฐ) ไม่เป็นไรครับครูนก มีอะไรอยากให้ผม… อันนี้เขาเรียกว่าไขควง</w:t>
      </w:r>
    </w:p>
    <w:p>
      <w:pPr>
        <w:pStyle w:val="BodyText"/>
      </w:pPr>
      <w:r>
        <w:t xml:space="preserve">(คุณครูสุนทรี) ค่ะ ใช้ในการขะไขควงใช้ในการขันในการไข ในการไขนะครับ ไขให้แน่นหรือว่าคลายให้หลวมนะครับ ในการขัดน็อตนะ ให้แน่นหรือหลวม ตามธรรมชาติของมันนะครับ ใช้จักรยานก็ได้นะครับ ในการสาธิต ตรงเบรกนี่ ไขควงน็อตอยู่ด้านใน อันนี้อาจจะมองไม่เห็นเดี๋ยวคุณครูจะ ด้านใน</w:t>
      </w:r>
    </w:p>
    <w:p>
      <w:pPr>
        <w:pStyle w:val="BodyText"/>
      </w:pPr>
      <w:r>
        <w:t xml:space="preserve">(คุณครูปรเมษฐ) นี่ครับ น็อตอยู่ตรงนี้ครับ นั่นเอง ก็จะใช้ไขควงในการไขหรือขัน ในการ</w:t>
      </w:r>
    </w:p>
    <w:p>
      <w:pPr>
        <w:pStyle w:val="BodyText"/>
      </w:pPr>
      <w:r>
        <w:t xml:space="preserve">(คุณครูสุนทรี) ไข // ไขหรือขันนะครับ เดี๋ยวทำให้ดูนะครับ นะ คลายแล้ว เห็นนะวิธีการ เรียบร้อยครูนก</w:t>
      </w:r>
    </w:p>
    <w:p>
      <w:pPr>
        <w:pStyle w:val="BodyText"/>
      </w:pPr>
      <w:r>
        <w:t xml:space="preserve">(คุณครูสุนทรี) โอเคค่ะ สะนานเลย // ยินดีครับครูนกครับ ขออนุญาตไปสอนเด็ก ๆ</w:t>
      </w:r>
    </w:p>
    <w:p>
      <w:pPr>
        <w:pStyle w:val="BodyText"/>
      </w:pPr>
      <w:r>
        <w:t xml:space="preserve">(คุณครูปรเมษฐ) ครับ ครูนกครับ ยังมีเจาะอยู่อีกนะครับ อธิบายได้เลยไหมคะ การเจาะ การเจาะใช่ไหมครับเดี๋ยวอธิบายให้นักเรียนฟัง ก็คือการใช้สว่างทำให้มันเป็นรู เด็ก ๆ จะได้รู้จัก อาจจะรู้จากผู้ปกครอง หรช่างที่บ้านก้ได้นะครับ ใช้ใรการเจาะ เรื่องการเจาะเดี๋ยวเด็ก ๆ ไปดูที่สไลด์ก็ได้นะคะ ยินดีครับ</w:t>
      </w:r>
    </w:p>
    <w:p>
      <w:pPr>
        <w:pStyle w:val="BodyText"/>
      </w:pPr>
      <w:r>
        <w:t xml:space="preserve">(คุณครูสุนทรี) ค่ะ ตอนนี้ก็หมดเวลาแล้วนะคะ ให้เด็ก ๆ บางมือก่อนนะคะ ทำนั้นถูกต้องไหม นี่ค่ะภาพที่ 1 ค่ะใช้อะไรวัดดี เพื่อนของเราบอกว่าใช้ตลับเมตรแล้วก็วาดตลับเมตรมา ใช้ค้อนค่ะ ถูกต้องไหมคะ ภาพที่ 3. ค่ะ จะใช้อะไรงัดตะปูดี เขาวาดค้อนหัวหงอนมาค่ะ วาดไขควงมา 2 แบบด้วย แต่มีสัญลักษณ์ว่าใช้แบบนี้ คือใช้ไขควงแฉก นั่นเองนะคะ สังเกตจากรูปน็อตนะคะ น็อตเป็นแฉก ต่อไปค่ะ ไปดูสรุปที่ครุฝ้ายเลยค่วันนี้สรุปว่าอย่างไรดีคะครูฝ้าย</w:t>
      </w:r>
    </w:p>
    <w:p>
      <w:pPr>
        <w:pStyle w:val="BodyText"/>
      </w:pPr>
      <w:r>
        <w:t xml:space="preserve">(คุณครูณัฐทิยา) สำรับเดี๋ยวเรามาสรุปบทเรียนในวันนี้กันนะคะ เพราะเวลาของเราใกล้หมดค่ะ เครื่องมือที่ใช้ในงานช่าง เป็นสิ่งจำเป็นที่ใช้ให้ช่างทำงานหรือซ่อมแซมสิ่ง มากขึ้นนะคะ เราควรใช้เครื่องมือช่าง ของเราในวันนี้ค่ะ</w:t>
      </w:r>
    </w:p>
    <w:p>
      <w:pPr>
        <w:pStyle w:val="BodyText"/>
      </w:pPr>
      <w:r>
        <w:t xml:space="preserve">(คุณครูสุนทรี) บทเรียนครั้งต่อไปความปลอดภัยในการซ่อมแซม เครื่องมือเครื่องใช้ สิ่งที่เราต้องเตรียมมานะคะ การซ่อมแซมอุปกรณ์เครื่องมือเครื่องใช้นะคะ คราวหน้าเราจะดูในเรื่องของความปลอดภัย เราถึงจะมาซ่อมแซมกันนะคะ สำหรับวันนี้ครูนกและครูฝ้าย ในสัปดาห์หน้าค่ะ 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3) 2. เครื่องมือที่ใช้ในงานช่าง 1 ก.ย. 64 (มีใบงาน และใบความรู้) ปลา ภูมิ ฟารุต</dc:title>
  <dc:creator/>
  <cp:keywords/>
  <dcterms:created xsi:type="dcterms:W3CDTF">2022-09-22T07:42:45Z</dcterms:created>
  <dcterms:modified xsi:type="dcterms:W3CDTF">2022-09-22T07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ันยายน 2565 เวลา 13.00 น.</vt:lpwstr>
  </property>
  <property fmtid="{D5CDD505-2E9C-101B-9397-08002B2CF9AE}" pid="3" name="subtitle">
    <vt:lpwstr/>
  </property>
</Properties>
</file>